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8745D" w14:textId="14B1CF63" w:rsidR="00A77E70" w:rsidRPr="004E00CB" w:rsidRDefault="004E00CB" w:rsidP="00E846CE">
      <w:pPr>
        <w:ind w:left="-90"/>
        <w:rPr>
          <w:rFonts w:eastAsia="Times New Roman" w:cs="Times New Roman"/>
          <w:b/>
          <w:bCs/>
          <w:color w:val="29B0B0"/>
          <w:sz w:val="54"/>
          <w:szCs w:val="54"/>
          <w:lang w:val="es-MX"/>
        </w:rPr>
      </w:pPr>
      <w:r w:rsidRPr="004E00CB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>Ayude a su estudiante de secundar</w:t>
      </w:r>
      <w:r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>ia y preparatoria a ser exitoso</w:t>
      </w:r>
      <w:r w:rsidRPr="004E00CB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 xml:space="preserve"> en su año escolar </w:t>
      </w:r>
    </w:p>
    <w:p w14:paraId="44A834DB" w14:textId="77777777" w:rsidR="00265CF3" w:rsidRPr="004E00CB" w:rsidRDefault="00265CF3" w:rsidP="00F409C7">
      <w:pPr>
        <w:pStyle w:val="paragraph"/>
        <w:pBdr>
          <w:bottom w:val="single" w:sz="4" w:space="1" w:color="auto"/>
        </w:pBdr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  <w:lang w:val="es-MX"/>
        </w:rPr>
      </w:pPr>
    </w:p>
    <w:p w14:paraId="4F0AA6E0" w14:textId="7831DDE5" w:rsidR="00147682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  <w:r>
        <w:rPr>
          <w:noProof/>
        </w:rPr>
        <w:drawing>
          <wp:inline distT="0" distB="0" distL="0" distR="0" wp14:anchorId="2C1A8232" wp14:editId="242BCC4D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61B26" w14:textId="77777777" w:rsidR="004E00CB" w:rsidRPr="004E00CB" w:rsidRDefault="004E00CB" w:rsidP="004E00CB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4E00C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ACE es una asociación entre escuelas y familias que permite a los estudiantes: </w:t>
      </w:r>
    </w:p>
    <w:p w14:paraId="2E9C3A93" w14:textId="77777777" w:rsidR="004E00CB" w:rsidRPr="004E00CB" w:rsidRDefault="004E00CB" w:rsidP="004E00CB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4E00C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ASISTIR –  Estando presente durante el aprendizaje remoto o en el plantel con una sensación de bienestar, seguridad y pertenencia. </w:t>
      </w:r>
    </w:p>
    <w:p w14:paraId="3A7FF4F7" w14:textId="77777777" w:rsidR="004E00CB" w:rsidRPr="004E00CB" w:rsidRDefault="004E00CB" w:rsidP="004E00CB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4E00C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COMPROMISO – Mostrando dedicación al aprendizaje con un sentido de conexión hacia la enseñanza.</w:t>
      </w:r>
    </w:p>
    <w:p w14:paraId="178589A2" w14:textId="1D207E95" w:rsidR="00993226" w:rsidRDefault="730C1548" w:rsidP="77E92E7B">
      <w:r>
        <w:rPr>
          <w:noProof/>
        </w:rPr>
        <w:drawing>
          <wp:inline distT="0" distB="0" distL="0" distR="0" wp14:anchorId="1B00D6E2" wp14:editId="20D3EBCE">
            <wp:extent cx="1650794" cy="1650794"/>
            <wp:effectExtent l="0" t="0" r="6985" b="6985"/>
            <wp:docPr id="8614833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794" cy="165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B250D" w14:textId="01881D83" w:rsidR="1AEBBDC9" w:rsidRDefault="1AEBBDC9" w:rsidP="1AEBBDC9">
      <w:pPr>
        <w:pStyle w:val="paragraph"/>
        <w:spacing w:before="0" w:beforeAutospacing="0" w:after="0" w:afterAutospacing="0" w:line="276" w:lineRule="auto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4EC6C457" w14:textId="0FBC5AEB" w:rsidR="00833A85" w:rsidRDefault="00833A85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  <w:r>
        <w:rPr>
          <w:rFonts w:asciiTheme="minorHAnsi" w:hAnsiTheme="minorHAnsi" w:cs="Segoe UI"/>
          <w:b/>
          <w:bCs/>
          <w:noProof/>
          <w:color w:val="29B0B0"/>
          <w:lang w:val="es-MX"/>
        </w:rPr>
        <w:drawing>
          <wp:inline distT="0" distB="0" distL="0" distR="0" wp14:anchorId="47F8A1A4" wp14:editId="769952CB">
            <wp:extent cx="3763736" cy="248542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499" cy="24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ADA84" w14:textId="77777777" w:rsidR="00833A85" w:rsidRDefault="00833A85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</w:p>
    <w:p w14:paraId="5E8F526A" w14:textId="3A672E60" w:rsidR="00993226" w:rsidRPr="004E00CB" w:rsidRDefault="004E00CB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  <w:r w:rsidRPr="004E00CB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 xml:space="preserve">MANTENGA A SU HIJO(A) ENCAMINADO </w:t>
      </w:r>
    </w:p>
    <w:p w14:paraId="6533D059" w14:textId="77777777" w:rsidR="00C64BCC" w:rsidRPr="004E00CB" w:rsidRDefault="00C64BCC" w:rsidP="00A73322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10"/>
          <w:szCs w:val="10"/>
          <w:lang w:val="es-MX"/>
        </w:rPr>
      </w:pPr>
    </w:p>
    <w:p w14:paraId="08FBE0E7" w14:textId="13E514C3" w:rsidR="58301605" w:rsidRDefault="004E00CB" w:rsidP="58301605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E00CB">
        <w:rPr>
          <w:rFonts w:eastAsia="Times New Roman" w:cs="Times New Roman"/>
          <w:color w:val="000000" w:themeColor="text1"/>
          <w:sz w:val="22"/>
          <w:szCs w:val="22"/>
          <w:lang w:val="es-MX"/>
        </w:rPr>
        <w:t>El</w:t>
      </w:r>
      <w:r w:rsidRPr="004E00CB">
        <w:rPr>
          <w:rFonts w:eastAsia="Times New Roman" w:cs="Times New Roman"/>
          <w:b/>
          <w:color w:val="000000" w:themeColor="text1"/>
          <w:sz w:val="22"/>
          <w:szCs w:val="22"/>
          <w:lang w:val="es-MX"/>
        </w:rPr>
        <w:t xml:space="preserve"> Asistir</w:t>
      </w:r>
      <w:r w:rsidRPr="004E00CB">
        <w:rPr>
          <w:rFonts w:eastAsia="Times New Roman" w:cs="Times New Roman"/>
          <w:color w:val="000000" w:themeColor="text1"/>
          <w:sz w:val="22"/>
          <w:szCs w:val="22"/>
          <w:lang w:val="es-MX"/>
        </w:rPr>
        <w:t>, con frecuencia, el</w:t>
      </w:r>
      <w:r w:rsidRPr="004E00CB">
        <w:rPr>
          <w:rFonts w:eastAsia="Times New Roman" w:cs="Times New Roman"/>
          <w:b/>
          <w:color w:val="000000" w:themeColor="text1"/>
          <w:sz w:val="22"/>
          <w:szCs w:val="22"/>
          <w:lang w:val="es-MX"/>
        </w:rPr>
        <w:t xml:space="preserve"> comprometerse</w:t>
      </w:r>
      <w:r w:rsidRPr="004E00CB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y el </w:t>
      </w:r>
      <w:r w:rsidRPr="004E00CB">
        <w:rPr>
          <w:rFonts w:eastAsia="Times New Roman" w:cs="Times New Roman"/>
          <w:b/>
          <w:color w:val="000000" w:themeColor="text1"/>
          <w:sz w:val="22"/>
          <w:szCs w:val="22"/>
          <w:lang w:val="es-MX"/>
        </w:rPr>
        <w:t>envolverse</w:t>
      </w:r>
      <w:r w:rsidRPr="004E00CB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o involucrarse con la escuela puede contribuir al éxito académico de su hijo(a), desde el Kínder hasta la preparatoria.  La clave del éxito de los niños, está en la familia, a medida que los niños crecen y se desarrollan desde pequeños hasta ser más independientes. ¡El asociarse con nosotros y su escuela, en torno a la asistencia de su hijo, garantizará que su hijo triunfe en su año escolar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!</w:t>
      </w:r>
    </w:p>
    <w:p w14:paraId="03724627" w14:textId="77777777" w:rsidR="004E00CB" w:rsidRPr="004E00CB" w:rsidRDefault="004E00CB" w:rsidP="58301605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7FFB2E32" w14:textId="60F1CC1F" w:rsidR="00993226" w:rsidRDefault="004E00CB" w:rsidP="4A8EC57B">
      <w:pPr>
        <w:spacing w:line="276" w:lineRule="auto"/>
        <w:textAlignment w:val="baseline"/>
        <w:rPr>
          <w:rStyle w:val="normaltextrun"/>
          <w:rFonts w:cs="Segoe UI"/>
          <w:b/>
          <w:bCs/>
          <w:color w:val="29B0B0"/>
          <w:lang w:val="es-MX"/>
        </w:rPr>
      </w:pPr>
      <w:r w:rsidRPr="004E00CB">
        <w:rPr>
          <w:rStyle w:val="normaltextrun"/>
          <w:rFonts w:cs="Segoe UI"/>
          <w:b/>
          <w:bCs/>
          <w:color w:val="29B0B0"/>
          <w:lang w:val="es-MX"/>
        </w:rPr>
        <w:t xml:space="preserve">¿QUÉ PUEDE HACER? </w:t>
      </w:r>
      <w:r w:rsidR="67D6F714" w:rsidRPr="004E00CB">
        <w:rPr>
          <w:lang w:val="es-MX"/>
        </w:rPr>
        <w:br/>
      </w:r>
      <w:r w:rsidRPr="004E00CB">
        <w:rPr>
          <w:rStyle w:val="normaltextrun"/>
          <w:rFonts w:cs="Segoe UI"/>
          <w:b/>
          <w:bCs/>
          <w:color w:val="29B0B0"/>
          <w:lang w:val="es-MX"/>
        </w:rPr>
        <w:t xml:space="preserve">Apoye el éxito académico de su hijo(a) </w:t>
      </w:r>
    </w:p>
    <w:p w14:paraId="12B911EF" w14:textId="77777777" w:rsidR="004E00CB" w:rsidRPr="004E00CB" w:rsidRDefault="004E00CB" w:rsidP="4A8EC57B">
      <w:pPr>
        <w:spacing w:line="276" w:lineRule="auto"/>
        <w:textAlignment w:val="baseline"/>
        <w:rPr>
          <w:rStyle w:val="normaltextrun"/>
          <w:rFonts w:cs="Segoe UI"/>
          <w:b/>
          <w:bCs/>
          <w:color w:val="29B0B0"/>
          <w:lang w:val="es-MX"/>
        </w:rPr>
      </w:pPr>
    </w:p>
    <w:p w14:paraId="0A93545C" w14:textId="6EA61C64" w:rsidR="6D18CBD3" w:rsidRPr="00642772" w:rsidRDefault="004E00CB" w:rsidP="4299CC56">
      <w:pPr>
        <w:pStyle w:val="ListParagraph"/>
        <w:numPr>
          <w:ilvl w:val="0"/>
          <w:numId w:val="3"/>
        </w:numPr>
        <w:rPr>
          <w:rFonts w:eastAsiaTheme="minorEastAsia"/>
          <w:color w:val="000000" w:themeColor="text1"/>
          <w:sz w:val="22"/>
          <w:szCs w:val="22"/>
          <w:lang w:val="es-MX"/>
        </w:rPr>
      </w:pPr>
      <w:r w:rsidRPr="004E00CB">
        <w:rPr>
          <w:sz w:val="22"/>
          <w:szCs w:val="22"/>
          <w:lang w:val="es-MX"/>
        </w:rPr>
        <w:t>Hable sobre la importancia de pone</w:t>
      </w:r>
      <w:r w:rsidR="00642772">
        <w:rPr>
          <w:sz w:val="22"/>
          <w:szCs w:val="22"/>
          <w:lang w:val="es-MX"/>
        </w:rPr>
        <w:t>r</w:t>
      </w:r>
      <w:r w:rsidRPr="004E00CB">
        <w:rPr>
          <w:sz w:val="22"/>
          <w:szCs w:val="22"/>
          <w:lang w:val="es-MX"/>
        </w:rPr>
        <w:t xml:space="preserve"> atención en clase todos los días, y dele consejos sobre (sentarse en primera fila, o asegurarse de que esté cómodo y presente en el aprendizaje remot</w:t>
      </w:r>
      <w:r>
        <w:rPr>
          <w:sz w:val="22"/>
          <w:szCs w:val="22"/>
          <w:lang w:val="es-MX"/>
        </w:rPr>
        <w:t xml:space="preserve">o, esto le dará más aprovechamiento). </w:t>
      </w:r>
    </w:p>
    <w:p w14:paraId="4B2C3968" w14:textId="1F3CE9CE" w:rsidR="00B13EF9" w:rsidRPr="00B13EF9" w:rsidRDefault="00B13EF9" w:rsidP="00B13EF9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  <w:lang w:val="es-MX"/>
        </w:rPr>
      </w:pPr>
      <w:r w:rsidRPr="00B13EF9">
        <w:rPr>
          <w:sz w:val="22"/>
          <w:szCs w:val="22"/>
          <w:lang w:val="es-MX"/>
        </w:rPr>
        <w:t>Dele prioridad a la asistencia en su propia vida. El faltar uno o dos d</w:t>
      </w:r>
      <w:r>
        <w:rPr>
          <w:sz w:val="22"/>
          <w:szCs w:val="22"/>
          <w:lang w:val="es-MX"/>
        </w:rPr>
        <w:t>ías puede afectar y retrasar severamente su progreso</w:t>
      </w:r>
      <w:r w:rsidR="1AB49CF0" w:rsidRPr="00B13EF9">
        <w:rPr>
          <w:sz w:val="22"/>
          <w:szCs w:val="22"/>
          <w:lang w:val="es-MX"/>
        </w:rPr>
        <w:t xml:space="preserve">. </w:t>
      </w:r>
    </w:p>
    <w:p w14:paraId="702538AD" w14:textId="0F2CD9ED" w:rsidR="6D18CBD3" w:rsidRDefault="00B13EF9" w:rsidP="58301605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B13EF9">
        <w:rPr>
          <w:sz w:val="22"/>
          <w:szCs w:val="22"/>
          <w:lang w:val="es-MX"/>
        </w:rPr>
        <w:t xml:space="preserve">Ayude a su hijo a mantener rutinas diarias, como terminar la tarea a tiempo o acostarse a la misma hora para que duerma suficiente cada noche. </w:t>
      </w:r>
    </w:p>
    <w:p w14:paraId="1A37EF6E" w14:textId="26057799" w:rsidR="6D18CBD3" w:rsidRDefault="00B13EF9" w:rsidP="58301605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49684C">
        <w:rPr>
          <w:sz w:val="22"/>
          <w:szCs w:val="22"/>
          <w:lang w:val="es-MX"/>
        </w:rPr>
        <w:t>Mantenga a su hijo saludable dándole las vacunas necesarias y programando sus citas médicas y dentales</w:t>
      </w:r>
      <w:r w:rsidR="0049684C" w:rsidRPr="0049684C">
        <w:rPr>
          <w:sz w:val="22"/>
          <w:szCs w:val="22"/>
          <w:lang w:val="es-MX"/>
        </w:rPr>
        <w:t>, trate de no hacer esto durante las horas escolares.</w:t>
      </w:r>
      <w:r w:rsidR="0049684C">
        <w:rPr>
          <w:sz w:val="22"/>
          <w:szCs w:val="22"/>
          <w:lang w:val="es-MX"/>
        </w:rPr>
        <w:t xml:space="preserve"> </w:t>
      </w:r>
      <w:r w:rsidRPr="0049684C">
        <w:rPr>
          <w:sz w:val="22"/>
          <w:szCs w:val="22"/>
          <w:lang w:val="es-MX"/>
        </w:rPr>
        <w:t xml:space="preserve"> </w:t>
      </w:r>
    </w:p>
    <w:p w14:paraId="0A010046" w14:textId="0F75B8B1" w:rsidR="6D18CBD3" w:rsidRDefault="0049684C" w:rsidP="58301605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49684C">
        <w:rPr>
          <w:sz w:val="22"/>
          <w:szCs w:val="22"/>
          <w:lang w:val="es-MX"/>
        </w:rPr>
        <w:t>Para que se sientan exitosos, hable regularmente con su hijo sobre lo que necesitan y sienten, ya sea en el aprendizaje remoto o en persona.</w:t>
      </w:r>
      <w:r>
        <w:rPr>
          <w:sz w:val="22"/>
          <w:szCs w:val="22"/>
          <w:lang w:val="es-MX"/>
        </w:rPr>
        <w:t xml:space="preserve"> </w:t>
      </w:r>
      <w:r w:rsidRPr="0049684C">
        <w:rPr>
          <w:sz w:val="22"/>
          <w:szCs w:val="22"/>
        </w:rPr>
        <w:t>M</w:t>
      </w:r>
      <w:r>
        <w:rPr>
          <w:sz w:val="22"/>
          <w:szCs w:val="22"/>
        </w:rPr>
        <w:t xml:space="preserve">anténgase en contacto con sus maestros. </w:t>
      </w:r>
      <w:r w:rsidRPr="0049684C">
        <w:rPr>
          <w:sz w:val="22"/>
          <w:szCs w:val="22"/>
        </w:rPr>
        <w:t xml:space="preserve"> </w:t>
      </w:r>
    </w:p>
    <w:p w14:paraId="47231C43" w14:textId="6AFFA379" w:rsidR="00DC4ED7" w:rsidRPr="0058627C" w:rsidRDefault="00DC4ED7" w:rsidP="51FF09DD">
      <w:pPr>
        <w:spacing w:line="259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77BF9B83" w14:textId="77777777" w:rsidR="0049684C" w:rsidRDefault="0049684C" w:rsidP="0049684C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  <w:r w:rsidRPr="0049684C">
        <w:rPr>
          <w:rStyle w:val="normaltextrun"/>
          <w:rFonts w:cs="Segoe UI"/>
          <w:b/>
          <w:bCs/>
          <w:color w:val="29B0B0"/>
          <w:lang w:val="es-MX"/>
        </w:rPr>
        <w:lastRenderedPageBreak/>
        <w:t xml:space="preserve">Ayude a su adolescente a estar motivado </w:t>
      </w:r>
    </w:p>
    <w:p w14:paraId="69BDBC41" w14:textId="77777777" w:rsidR="0049684C" w:rsidRDefault="0049684C" w:rsidP="0049684C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56D75BDE" w14:textId="77777777" w:rsidR="0049684C" w:rsidRPr="0049684C" w:rsidRDefault="0049684C" w:rsidP="00321D20">
      <w:pPr>
        <w:pStyle w:val="ListParagraph"/>
        <w:numPr>
          <w:ilvl w:val="0"/>
          <w:numId w:val="3"/>
        </w:numPr>
        <w:spacing w:line="276" w:lineRule="auto"/>
        <w:rPr>
          <w:rFonts w:eastAsiaTheme="minorEastAsia"/>
          <w:sz w:val="22"/>
          <w:szCs w:val="22"/>
        </w:rPr>
      </w:pPr>
      <w:r w:rsidRPr="0049684C">
        <w:rPr>
          <w:sz w:val="22"/>
          <w:szCs w:val="22"/>
          <w:lang w:val="es-MX"/>
        </w:rPr>
        <w:t xml:space="preserve">Dese cuenta si su hijo se siente motivado en sus clases y si se siente seguro del acoso en persona o cibernético y de otras amenazas. Asegúrese de que no falte a clases por problemas de comportamiento o de disciplina. </w:t>
      </w:r>
      <w:r w:rsidRPr="0049684C">
        <w:rPr>
          <w:sz w:val="22"/>
          <w:szCs w:val="22"/>
        </w:rPr>
        <w:t>Asóciese con su escuela para buscar soluciones</w:t>
      </w:r>
      <w:r>
        <w:rPr>
          <w:sz w:val="22"/>
          <w:szCs w:val="22"/>
        </w:rPr>
        <w:t>.</w:t>
      </w:r>
    </w:p>
    <w:p w14:paraId="6C2B8CC8" w14:textId="023002A6" w:rsidR="00993226" w:rsidRPr="0049684C" w:rsidRDefault="0049684C" w:rsidP="0049684C">
      <w:pPr>
        <w:pStyle w:val="ListParagraph"/>
        <w:numPr>
          <w:ilvl w:val="0"/>
          <w:numId w:val="3"/>
        </w:numPr>
        <w:spacing w:line="276" w:lineRule="auto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Busque ayuda de sus maestros o tutores si su hijo está teniendo problemas en clase. Asegúrese</w:t>
      </w:r>
      <w:r w:rsidR="00642772">
        <w:rPr>
          <w:sz w:val="22"/>
          <w:szCs w:val="22"/>
        </w:rPr>
        <w:t xml:space="preserve"> de que los maestros sepan como contactarla. </w:t>
      </w:r>
    </w:p>
    <w:p w14:paraId="294D1927" w14:textId="77BDE62A" w:rsidR="00642772" w:rsidRPr="00642772" w:rsidRDefault="00642772" w:rsidP="00642772">
      <w:pPr>
        <w:pStyle w:val="ListParagraph"/>
        <w:numPr>
          <w:ilvl w:val="0"/>
          <w:numId w:val="3"/>
        </w:numPr>
        <w:rPr>
          <w:sz w:val="22"/>
          <w:szCs w:val="22"/>
          <w:lang w:val="es-MX"/>
        </w:rPr>
      </w:pPr>
      <w:r w:rsidRPr="00642772">
        <w:rPr>
          <w:sz w:val="22"/>
          <w:szCs w:val="22"/>
          <w:lang w:val="es-MX"/>
        </w:rPr>
        <w:t xml:space="preserve">Sea consciente de las interacciones sociales de su hijo. La presión de los compañeros puede llevarlo a comportamientos inapropiados, mientras que los estudiantes sin muchos amigos pueden sentirse aislados. </w:t>
      </w:r>
    </w:p>
    <w:p w14:paraId="0741CE47" w14:textId="4424506D" w:rsidR="00993226" w:rsidRPr="0058627C" w:rsidRDefault="00642772" w:rsidP="58301605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642772">
        <w:rPr>
          <w:sz w:val="22"/>
          <w:szCs w:val="22"/>
          <w:lang w:val="es-MX"/>
        </w:rPr>
        <w:t>Motive a su hijo a que se meta en actividades después de la escuel</w:t>
      </w:r>
      <w:r>
        <w:rPr>
          <w:sz w:val="22"/>
          <w:szCs w:val="22"/>
          <w:lang w:val="es-MX"/>
        </w:rPr>
        <w:t xml:space="preserve">a cuando sea posible, incluyendo deportes y clubs. </w:t>
      </w:r>
      <w:r w:rsidRPr="00642772">
        <w:rPr>
          <w:sz w:val="22"/>
          <w:szCs w:val="22"/>
          <w:lang w:val="es-MX"/>
        </w:rPr>
        <w:t xml:space="preserve">Estas son oportunidades únicas ¡Y son excelentes para que su hijo tome ventaja ahora! </w:t>
      </w:r>
    </w:p>
    <w:p w14:paraId="2F1F5E01" w14:textId="49E6E251" w:rsidR="00993226" w:rsidRPr="0058627C" w:rsidRDefault="00642772" w:rsidP="4299CC56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642772">
        <w:rPr>
          <w:sz w:val="22"/>
          <w:szCs w:val="22"/>
          <w:lang w:val="es-MX"/>
        </w:rPr>
        <w:t xml:space="preserve">Si está aprendiendo de manera remota, ayude a su hijo a entender que las reglas son las mismas que las del aprendizaje en persona. </w:t>
      </w:r>
    </w:p>
    <w:p w14:paraId="37528F4E" w14:textId="50F16B93" w:rsidR="00993226" w:rsidRPr="0058627C" w:rsidRDefault="00993226" w:rsidP="4299CC56">
      <w:pPr>
        <w:rPr>
          <w:sz w:val="22"/>
          <w:szCs w:val="22"/>
        </w:rPr>
      </w:pPr>
    </w:p>
    <w:p w14:paraId="1DB4A66E" w14:textId="77777777" w:rsidR="00833A85" w:rsidRDefault="00833A85" w:rsidP="00642772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55DC5A6F" w14:textId="77777777" w:rsidR="00833A85" w:rsidRDefault="00833A85" w:rsidP="00642772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015BD4C6" w14:textId="036B69BE" w:rsidR="00642772" w:rsidRDefault="00642772" w:rsidP="00642772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  <w:r w:rsidRPr="00642772">
        <w:rPr>
          <w:rStyle w:val="normaltextrun"/>
          <w:rFonts w:cs="Segoe UI"/>
          <w:b/>
          <w:bCs/>
          <w:color w:val="29B0B0"/>
          <w:lang w:val="es-MX"/>
        </w:rPr>
        <w:t xml:space="preserve">Comunique lo que necesita </w:t>
      </w:r>
    </w:p>
    <w:p w14:paraId="4E54C624" w14:textId="77777777" w:rsidR="00642772" w:rsidRDefault="00642772" w:rsidP="00642772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72F326CB" w14:textId="3FE38DD7" w:rsidR="00642772" w:rsidRPr="00642772" w:rsidRDefault="00642772" w:rsidP="00D10743">
      <w:pPr>
        <w:pStyle w:val="ListParagraph"/>
        <w:numPr>
          <w:ilvl w:val="0"/>
          <w:numId w:val="3"/>
        </w:numPr>
        <w:spacing w:line="276" w:lineRule="auto"/>
        <w:rPr>
          <w:rFonts w:eastAsiaTheme="minorEastAsia"/>
          <w:sz w:val="22"/>
          <w:szCs w:val="22"/>
        </w:rPr>
      </w:pPr>
      <w:r w:rsidRPr="00642772">
        <w:rPr>
          <w:sz w:val="22"/>
          <w:szCs w:val="22"/>
          <w:lang w:val="es-MX"/>
        </w:rPr>
        <w:t xml:space="preserve">Familiarícese con las reglas de asistencia ya sean incentivos o penalizaciones que existen. Sepa cuáles son los procedimientos para el aprendizaje remoto. </w:t>
      </w:r>
    </w:p>
    <w:p w14:paraId="0905DDEF" w14:textId="4B03DF9B" w:rsidR="00993226" w:rsidRPr="00642772" w:rsidRDefault="00642772" w:rsidP="00D10743">
      <w:pPr>
        <w:pStyle w:val="ListParagraph"/>
        <w:numPr>
          <w:ilvl w:val="0"/>
          <w:numId w:val="3"/>
        </w:numPr>
        <w:spacing w:line="276" w:lineRule="auto"/>
        <w:rPr>
          <w:rFonts w:eastAsiaTheme="minorEastAsia"/>
          <w:sz w:val="22"/>
          <w:szCs w:val="22"/>
        </w:rPr>
      </w:pPr>
      <w:r w:rsidRPr="00642772">
        <w:rPr>
          <w:sz w:val="22"/>
          <w:szCs w:val="22"/>
          <w:lang w:val="es-MX"/>
        </w:rPr>
        <w:t xml:space="preserve">Hable con sus maestros si usted nota cambios repentinos de comportamiento. </w:t>
      </w:r>
      <w:r>
        <w:rPr>
          <w:sz w:val="22"/>
          <w:szCs w:val="22"/>
          <w:lang w:val="es-MX"/>
        </w:rPr>
        <w:t xml:space="preserve">Estos pueden estar relacionados a algo que pasa en la escuela. </w:t>
      </w:r>
      <w:r w:rsidRPr="00642772">
        <w:rPr>
          <w:sz w:val="22"/>
          <w:szCs w:val="22"/>
        </w:rPr>
        <w:t xml:space="preserve">Contacte a su consejero </w:t>
      </w:r>
      <w:r>
        <w:rPr>
          <w:sz w:val="22"/>
          <w:szCs w:val="22"/>
        </w:rPr>
        <w:t xml:space="preserve">si es necesario. </w:t>
      </w:r>
    </w:p>
    <w:p w14:paraId="0C16D7F6" w14:textId="4BFA9DA6" w:rsidR="00993226" w:rsidRPr="0058627C" w:rsidRDefault="00642772" w:rsidP="58301605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642772">
        <w:rPr>
          <w:sz w:val="22"/>
          <w:szCs w:val="22"/>
          <w:lang w:val="es-MX"/>
        </w:rPr>
        <w:t xml:space="preserve">Revise la asistencia diaria y las calificaciones de su hijo para asegurarse de que las faltas no se acumulen y que el trabajo esté terminado a tiempo. </w:t>
      </w:r>
    </w:p>
    <w:p w14:paraId="1334CE88" w14:textId="485F915F" w:rsidR="00993226" w:rsidRPr="0058627C" w:rsidRDefault="00642772" w:rsidP="58301605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CD54DB">
        <w:rPr>
          <w:sz w:val="22"/>
          <w:szCs w:val="22"/>
          <w:lang w:val="es-MX"/>
        </w:rPr>
        <w:t>Pida ayuda de los administradores escolares, o de los empleados de agencias comunitarias si está teniendo problemas</w:t>
      </w:r>
      <w:r w:rsidR="00CD54DB" w:rsidRPr="00CD54DB">
        <w:rPr>
          <w:sz w:val="22"/>
          <w:szCs w:val="22"/>
          <w:lang w:val="es-MX"/>
        </w:rPr>
        <w:t xml:space="preserve"> para que su hijo asista a la escuela.</w:t>
      </w:r>
      <w:r w:rsidR="00CD54DB">
        <w:rPr>
          <w:sz w:val="22"/>
          <w:szCs w:val="22"/>
          <w:lang w:val="es-MX"/>
        </w:rPr>
        <w:t xml:space="preserve"> </w:t>
      </w:r>
      <w:r w:rsidR="00CD54DB" w:rsidRPr="00CD54DB">
        <w:rPr>
          <w:sz w:val="22"/>
          <w:szCs w:val="22"/>
        </w:rPr>
        <w:t>T</w:t>
      </w:r>
      <w:r w:rsidR="00CD54DB">
        <w:rPr>
          <w:sz w:val="22"/>
          <w:szCs w:val="22"/>
        </w:rPr>
        <w:t xml:space="preserve">ambién hable con otros padres para obtener ideas. </w:t>
      </w:r>
      <w:r w:rsidR="00CD54DB" w:rsidRPr="00CD54DB">
        <w:rPr>
          <w:sz w:val="22"/>
          <w:szCs w:val="22"/>
        </w:rPr>
        <w:t xml:space="preserve"> </w:t>
      </w:r>
    </w:p>
    <w:p w14:paraId="4430CC7A" w14:textId="1AB24751" w:rsidR="00993226" w:rsidRPr="00CD54DB" w:rsidRDefault="00CD54DB" w:rsidP="00B25860">
      <w:pPr>
        <w:pStyle w:val="ListParagraph"/>
        <w:numPr>
          <w:ilvl w:val="0"/>
          <w:numId w:val="3"/>
        </w:numPr>
        <w:rPr>
          <w:sz w:val="22"/>
          <w:szCs w:val="22"/>
          <w:lang w:val="es-MX"/>
        </w:rPr>
      </w:pPr>
      <w:r w:rsidRPr="00CD54DB">
        <w:rPr>
          <w:sz w:val="22"/>
          <w:szCs w:val="22"/>
          <w:lang w:val="es-MX"/>
        </w:rPr>
        <w:t>Avise a los oficiales y líderes de la escuela lo que usted y su hijo necesitan para que se comprometa, y se envuelva en el aprendizaje remoto o en persona</w:t>
      </w:r>
      <w:r>
        <w:rPr>
          <w:sz w:val="22"/>
          <w:szCs w:val="22"/>
          <w:lang w:val="es-MX"/>
        </w:rPr>
        <w:t>.</w:t>
      </w:r>
    </w:p>
    <w:p w14:paraId="454E0E81" w14:textId="6C2A9570" w:rsidR="00993226" w:rsidRDefault="00993226" w:rsidP="4299CC56">
      <w:pPr>
        <w:rPr>
          <w:lang w:val="es-MX"/>
        </w:rPr>
      </w:pPr>
    </w:p>
    <w:p w14:paraId="38B3D0DD" w14:textId="65608CC5" w:rsidR="00997D14" w:rsidRDefault="00997D14" w:rsidP="4299CC56">
      <w:pPr>
        <w:rPr>
          <w:lang w:val="es-MX"/>
        </w:rPr>
      </w:pPr>
    </w:p>
    <w:p w14:paraId="44053D47" w14:textId="180CB339" w:rsidR="00997D14" w:rsidRDefault="00997D14" w:rsidP="4299CC56">
      <w:pPr>
        <w:rPr>
          <w:lang w:val="es-MX"/>
        </w:rPr>
      </w:pPr>
    </w:p>
    <w:p w14:paraId="3A4450CC" w14:textId="69DC79B3" w:rsidR="00997D14" w:rsidRDefault="00997D14" w:rsidP="4299CC56">
      <w:pPr>
        <w:rPr>
          <w:lang w:val="es-MX"/>
        </w:rPr>
      </w:pPr>
    </w:p>
    <w:p w14:paraId="4A35AED4" w14:textId="0880DCF3" w:rsidR="00997D14" w:rsidRDefault="00997D14" w:rsidP="4299CC56">
      <w:pPr>
        <w:rPr>
          <w:lang w:val="es-MX"/>
        </w:rPr>
      </w:pPr>
    </w:p>
    <w:p w14:paraId="52A91943" w14:textId="3C3B0804" w:rsidR="00997D14" w:rsidRDefault="00997D14" w:rsidP="4299CC56">
      <w:pPr>
        <w:rPr>
          <w:lang w:val="es-MX"/>
        </w:rPr>
      </w:pPr>
    </w:p>
    <w:p w14:paraId="3FAF51C7" w14:textId="43E10E58" w:rsidR="00997D14" w:rsidRDefault="00997D14" w:rsidP="4299CC56">
      <w:pPr>
        <w:rPr>
          <w:lang w:val="es-MX"/>
        </w:rPr>
      </w:pPr>
    </w:p>
    <w:p w14:paraId="2BF011A6" w14:textId="33E1D251" w:rsidR="00997D14" w:rsidRDefault="00997D14" w:rsidP="4299CC56">
      <w:pPr>
        <w:rPr>
          <w:lang w:val="es-MX"/>
        </w:rPr>
      </w:pPr>
    </w:p>
    <w:p w14:paraId="794E2C10" w14:textId="46FD5C52" w:rsidR="00997D14" w:rsidRDefault="00997D14" w:rsidP="4299CC56">
      <w:pPr>
        <w:rPr>
          <w:lang w:val="es-MX"/>
        </w:rPr>
      </w:pPr>
    </w:p>
    <w:p w14:paraId="00CB8F08" w14:textId="1C3AE632" w:rsidR="00997D14" w:rsidRDefault="00997D14" w:rsidP="4299CC56">
      <w:pPr>
        <w:rPr>
          <w:lang w:val="es-MX"/>
        </w:rPr>
      </w:pPr>
    </w:p>
    <w:p w14:paraId="1A9DE02A" w14:textId="35AD5BA0" w:rsidR="00997D14" w:rsidRDefault="00997D14" w:rsidP="4299CC56">
      <w:pPr>
        <w:rPr>
          <w:lang w:val="es-MX"/>
        </w:rPr>
      </w:pPr>
    </w:p>
    <w:p w14:paraId="56A0D956" w14:textId="73BE900E" w:rsidR="00997D14" w:rsidRDefault="00997D14" w:rsidP="4299CC56">
      <w:pPr>
        <w:rPr>
          <w:lang w:val="es-MX"/>
        </w:rPr>
      </w:pPr>
    </w:p>
    <w:p w14:paraId="70A964CA" w14:textId="2D8C9564" w:rsidR="00997D14" w:rsidRDefault="00997D14" w:rsidP="4299CC56">
      <w:pPr>
        <w:rPr>
          <w:lang w:val="es-MX"/>
        </w:rPr>
      </w:pPr>
    </w:p>
    <w:p w14:paraId="054BE87C" w14:textId="4C2297A4" w:rsidR="00997D14" w:rsidRDefault="00997D14" w:rsidP="4299CC56">
      <w:pPr>
        <w:rPr>
          <w:lang w:val="es-MX"/>
        </w:rPr>
      </w:pPr>
    </w:p>
    <w:p w14:paraId="66204A10" w14:textId="7FC63FB2" w:rsidR="00997D14" w:rsidRDefault="00997D14" w:rsidP="4299CC56">
      <w:pPr>
        <w:rPr>
          <w:lang w:val="es-MX"/>
        </w:rPr>
      </w:pPr>
    </w:p>
    <w:p w14:paraId="7386817A" w14:textId="0A22223B" w:rsidR="00997D14" w:rsidRDefault="00997D14" w:rsidP="4299CC56">
      <w:pPr>
        <w:rPr>
          <w:lang w:val="es-MX"/>
        </w:rPr>
      </w:pPr>
    </w:p>
    <w:p w14:paraId="05B4A317" w14:textId="77777777" w:rsidR="00997D14" w:rsidRPr="00CD54DB" w:rsidRDefault="00997D14" w:rsidP="4299CC56">
      <w:pPr>
        <w:rPr>
          <w:lang w:val="es-MX"/>
        </w:rPr>
      </w:pPr>
    </w:p>
    <w:sectPr w:rsidR="00997D14" w:rsidRPr="00CD54DB" w:rsidSect="0058627C">
      <w:footerReference w:type="default" r:id="rId14"/>
      <w:pgSz w:w="12240" w:h="15840"/>
      <w:pgMar w:top="1089" w:right="980" w:bottom="1098" w:left="1440" w:header="720" w:footer="720" w:gutter="0"/>
      <w:cols w:num="2" w:sep="1" w:space="720" w:equalWidth="0">
        <w:col w:w="3330" w:space="720"/>
        <w:col w:w="577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A1243" w14:textId="77777777" w:rsidR="00B92A20" w:rsidRDefault="00B92A20" w:rsidP="00A77E70">
      <w:r>
        <w:separator/>
      </w:r>
    </w:p>
  </w:endnote>
  <w:endnote w:type="continuationSeparator" w:id="0">
    <w:p w14:paraId="198AF4DD" w14:textId="77777777" w:rsidR="00B92A20" w:rsidRDefault="00B92A20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7DB7B" w14:textId="4DD756B9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76560451">
          <wp:simplePos x="0" y="0"/>
          <wp:positionH relativeFrom="column">
            <wp:posOffset>4051300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42BCC4D" w:rsidRPr="00834E6B">
      <w:rPr>
        <w:color w:val="767171" w:themeColor="background2" w:themeShade="80"/>
        <w:sz w:val="20"/>
        <w:szCs w:val="20"/>
      </w:rPr>
      <w:t>#</w:t>
    </w:r>
    <w:r w:rsidR="00997D14">
      <w:rPr>
        <w:color w:val="767171" w:themeColor="background2" w:themeShade="80"/>
        <w:sz w:val="20"/>
        <w:szCs w:val="20"/>
      </w:rPr>
      <w:t>A</w:t>
    </w:r>
    <w:r w:rsidR="242BCC4D" w:rsidRPr="00834E6B">
      <w:rPr>
        <w:color w:val="767171" w:themeColor="background2" w:themeShade="80"/>
        <w:sz w:val="20"/>
        <w:szCs w:val="20"/>
      </w:rPr>
      <w:t>ttendance</w:t>
    </w:r>
    <w:r w:rsidR="00997D14">
      <w:rPr>
        <w:color w:val="767171" w:themeColor="background2" w:themeShade="80"/>
        <w:sz w:val="20"/>
        <w:szCs w:val="20"/>
      </w:rPr>
      <w:t>M</w:t>
    </w:r>
    <w:r w:rsidR="242BCC4D" w:rsidRPr="00834E6B">
      <w:rPr>
        <w:color w:val="767171" w:themeColor="background2" w:themeShade="80"/>
        <w:sz w:val="20"/>
        <w:szCs w:val="20"/>
      </w:rPr>
      <w:t>atters #</w:t>
    </w:r>
    <w:r w:rsidR="00997D14">
      <w:rPr>
        <w:color w:val="767171" w:themeColor="background2" w:themeShade="80"/>
        <w:sz w:val="20"/>
        <w:szCs w:val="20"/>
      </w:rPr>
      <w:t>ACE</w:t>
    </w:r>
    <w:r w:rsidR="242BCC4D" w:rsidRPr="00834E6B">
      <w:rPr>
        <w:color w:val="767171" w:themeColor="background2" w:themeShade="80"/>
        <w:sz w:val="20"/>
        <w:szCs w:val="20"/>
      </w:rPr>
      <w:t>it </w:t>
    </w:r>
  </w:p>
  <w:p w14:paraId="7D49F1E6" w14:textId="77777777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A2A44" w14:textId="77777777" w:rsidR="00B92A20" w:rsidRDefault="00B92A20" w:rsidP="00A77E70">
      <w:r>
        <w:separator/>
      </w:r>
    </w:p>
  </w:footnote>
  <w:footnote w:type="continuationSeparator" w:id="0">
    <w:p w14:paraId="2B8000D2" w14:textId="77777777" w:rsidR="00B92A20" w:rsidRDefault="00B92A20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17748"/>
    <w:multiLevelType w:val="hybridMultilevel"/>
    <w:tmpl w:val="966AD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2B41"/>
    <w:multiLevelType w:val="hybridMultilevel"/>
    <w:tmpl w:val="4FE0A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3"/>
  </w:num>
  <w:num w:numId="5">
    <w:abstractNumId w:val="10"/>
  </w:num>
  <w:num w:numId="6">
    <w:abstractNumId w:val="0"/>
  </w:num>
  <w:num w:numId="7">
    <w:abstractNumId w:val="9"/>
  </w:num>
  <w:num w:numId="8">
    <w:abstractNumId w:val="2"/>
  </w:num>
  <w:num w:numId="9">
    <w:abstractNumId w:val="8"/>
  </w:num>
  <w:num w:numId="10">
    <w:abstractNumId w:val="1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LIEUkaWhhYGFko6SsGpxcWZ+XkgBYa1AEPQ/6gsAAAA"/>
  </w:docVars>
  <w:rsids>
    <w:rsidRoot w:val="00A77E70"/>
    <w:rsid w:val="000736FF"/>
    <w:rsid w:val="00147682"/>
    <w:rsid w:val="001637BD"/>
    <w:rsid w:val="001C0D30"/>
    <w:rsid w:val="002566D4"/>
    <w:rsid w:val="00265CF3"/>
    <w:rsid w:val="002C52EB"/>
    <w:rsid w:val="002F761F"/>
    <w:rsid w:val="00321899"/>
    <w:rsid w:val="00327786"/>
    <w:rsid w:val="00332F21"/>
    <w:rsid w:val="00346726"/>
    <w:rsid w:val="00357AF9"/>
    <w:rsid w:val="00364EF1"/>
    <w:rsid w:val="004648C0"/>
    <w:rsid w:val="00475851"/>
    <w:rsid w:val="0049684C"/>
    <w:rsid w:val="004E00CB"/>
    <w:rsid w:val="00511E61"/>
    <w:rsid w:val="00566863"/>
    <w:rsid w:val="0058627C"/>
    <w:rsid w:val="00642772"/>
    <w:rsid w:val="006975E7"/>
    <w:rsid w:val="00716E77"/>
    <w:rsid w:val="007953C4"/>
    <w:rsid w:val="00833A85"/>
    <w:rsid w:val="00834E6B"/>
    <w:rsid w:val="00976FF1"/>
    <w:rsid w:val="00993226"/>
    <w:rsid w:val="00997D14"/>
    <w:rsid w:val="009D413B"/>
    <w:rsid w:val="00A73322"/>
    <w:rsid w:val="00A77E70"/>
    <w:rsid w:val="00A90788"/>
    <w:rsid w:val="00A9494A"/>
    <w:rsid w:val="00AB55B7"/>
    <w:rsid w:val="00B13EF9"/>
    <w:rsid w:val="00B92A20"/>
    <w:rsid w:val="00BE4A85"/>
    <w:rsid w:val="00BE6870"/>
    <w:rsid w:val="00C462E4"/>
    <w:rsid w:val="00C6224C"/>
    <w:rsid w:val="00C64BCC"/>
    <w:rsid w:val="00CB68FE"/>
    <w:rsid w:val="00CD54DB"/>
    <w:rsid w:val="00D52388"/>
    <w:rsid w:val="00D60BFB"/>
    <w:rsid w:val="00D74914"/>
    <w:rsid w:val="00D74C44"/>
    <w:rsid w:val="00D929C8"/>
    <w:rsid w:val="00DC2CD9"/>
    <w:rsid w:val="00DC4ED7"/>
    <w:rsid w:val="00DD1593"/>
    <w:rsid w:val="00E31340"/>
    <w:rsid w:val="00E846CE"/>
    <w:rsid w:val="00EB05B5"/>
    <w:rsid w:val="00F409C7"/>
    <w:rsid w:val="00FC21A1"/>
    <w:rsid w:val="0139BE60"/>
    <w:rsid w:val="026A418F"/>
    <w:rsid w:val="02DEF2BE"/>
    <w:rsid w:val="035CB57E"/>
    <w:rsid w:val="03F2AFA5"/>
    <w:rsid w:val="0468C066"/>
    <w:rsid w:val="04C55D5C"/>
    <w:rsid w:val="056FD345"/>
    <w:rsid w:val="05B3659C"/>
    <w:rsid w:val="05E0A7B6"/>
    <w:rsid w:val="05F0B75A"/>
    <w:rsid w:val="0634303E"/>
    <w:rsid w:val="06500A2F"/>
    <w:rsid w:val="06E5DBBE"/>
    <w:rsid w:val="07731043"/>
    <w:rsid w:val="07C9699F"/>
    <w:rsid w:val="08892B1B"/>
    <w:rsid w:val="09358E6E"/>
    <w:rsid w:val="096BC6C5"/>
    <w:rsid w:val="0B8F315F"/>
    <w:rsid w:val="0BAE7FDF"/>
    <w:rsid w:val="0C5FF8DE"/>
    <w:rsid w:val="0C9204AC"/>
    <w:rsid w:val="0CD73339"/>
    <w:rsid w:val="0E300003"/>
    <w:rsid w:val="0E5BCDF7"/>
    <w:rsid w:val="0EE8069A"/>
    <w:rsid w:val="0EFAAF3F"/>
    <w:rsid w:val="0F1A26FB"/>
    <w:rsid w:val="101E47C7"/>
    <w:rsid w:val="1052BF75"/>
    <w:rsid w:val="10AE034E"/>
    <w:rsid w:val="120D5D91"/>
    <w:rsid w:val="127FF13E"/>
    <w:rsid w:val="13076F46"/>
    <w:rsid w:val="1316988B"/>
    <w:rsid w:val="13C70280"/>
    <w:rsid w:val="145C2494"/>
    <w:rsid w:val="149266ED"/>
    <w:rsid w:val="14FBE331"/>
    <w:rsid w:val="158084C9"/>
    <w:rsid w:val="15F55132"/>
    <w:rsid w:val="1690AF97"/>
    <w:rsid w:val="16C4B032"/>
    <w:rsid w:val="17A6B9E7"/>
    <w:rsid w:val="17DEC484"/>
    <w:rsid w:val="17F84EFD"/>
    <w:rsid w:val="1828941C"/>
    <w:rsid w:val="191CB514"/>
    <w:rsid w:val="19BDCC3F"/>
    <w:rsid w:val="1A4C34FF"/>
    <w:rsid w:val="1A7B3641"/>
    <w:rsid w:val="1AB49CF0"/>
    <w:rsid w:val="1AEBBDC9"/>
    <w:rsid w:val="1B9CBADD"/>
    <w:rsid w:val="1BCE3160"/>
    <w:rsid w:val="1CEB8533"/>
    <w:rsid w:val="1E006317"/>
    <w:rsid w:val="2294EB1F"/>
    <w:rsid w:val="237889C4"/>
    <w:rsid w:val="23EE82CC"/>
    <w:rsid w:val="2415C1E4"/>
    <w:rsid w:val="242BCC4D"/>
    <w:rsid w:val="247D8921"/>
    <w:rsid w:val="253CFCFC"/>
    <w:rsid w:val="25889971"/>
    <w:rsid w:val="263D0C1B"/>
    <w:rsid w:val="271AB171"/>
    <w:rsid w:val="2743DBDA"/>
    <w:rsid w:val="27B7CE31"/>
    <w:rsid w:val="27BDFD03"/>
    <w:rsid w:val="27D3BC93"/>
    <w:rsid w:val="296D20E5"/>
    <w:rsid w:val="29D0E70E"/>
    <w:rsid w:val="2A99B678"/>
    <w:rsid w:val="2AC224DE"/>
    <w:rsid w:val="2AF277A3"/>
    <w:rsid w:val="2B3C47BC"/>
    <w:rsid w:val="2B7E462E"/>
    <w:rsid w:val="2BA753A1"/>
    <w:rsid w:val="2BBC2478"/>
    <w:rsid w:val="2BE876CD"/>
    <w:rsid w:val="2CE4C6E0"/>
    <w:rsid w:val="2D474F60"/>
    <w:rsid w:val="2DFD8FBA"/>
    <w:rsid w:val="2E07BCFC"/>
    <w:rsid w:val="2E273865"/>
    <w:rsid w:val="2E417A8A"/>
    <w:rsid w:val="2F69C890"/>
    <w:rsid w:val="2FCC8ED2"/>
    <w:rsid w:val="31C2E3AD"/>
    <w:rsid w:val="32DA5CDF"/>
    <w:rsid w:val="33B1B0C7"/>
    <w:rsid w:val="33B64E92"/>
    <w:rsid w:val="33C4929A"/>
    <w:rsid w:val="34262426"/>
    <w:rsid w:val="3469ADAD"/>
    <w:rsid w:val="34F8F65E"/>
    <w:rsid w:val="3667A510"/>
    <w:rsid w:val="37470C04"/>
    <w:rsid w:val="37A1AD39"/>
    <w:rsid w:val="394475FE"/>
    <w:rsid w:val="3969E7DB"/>
    <w:rsid w:val="3A1CC600"/>
    <w:rsid w:val="3AAA5E18"/>
    <w:rsid w:val="3B2E9F17"/>
    <w:rsid w:val="3B807F2C"/>
    <w:rsid w:val="3B80B468"/>
    <w:rsid w:val="3BB59B2D"/>
    <w:rsid w:val="3BC37762"/>
    <w:rsid w:val="3BC6E17D"/>
    <w:rsid w:val="3C01115B"/>
    <w:rsid w:val="3C1C9C06"/>
    <w:rsid w:val="3C98F476"/>
    <w:rsid w:val="3CBBC907"/>
    <w:rsid w:val="3EC08AE7"/>
    <w:rsid w:val="402A46D7"/>
    <w:rsid w:val="4072DF27"/>
    <w:rsid w:val="40A364BD"/>
    <w:rsid w:val="40D6C96F"/>
    <w:rsid w:val="41391C8D"/>
    <w:rsid w:val="41A8F575"/>
    <w:rsid w:val="41DAA094"/>
    <w:rsid w:val="4299CC56"/>
    <w:rsid w:val="42A745BB"/>
    <w:rsid w:val="438B8853"/>
    <w:rsid w:val="4404C18B"/>
    <w:rsid w:val="44D810C6"/>
    <w:rsid w:val="455D5E68"/>
    <w:rsid w:val="45696191"/>
    <w:rsid w:val="457B5404"/>
    <w:rsid w:val="457E038B"/>
    <w:rsid w:val="45D7C150"/>
    <w:rsid w:val="461AE676"/>
    <w:rsid w:val="47427D44"/>
    <w:rsid w:val="47D13943"/>
    <w:rsid w:val="47F5F070"/>
    <w:rsid w:val="4828445C"/>
    <w:rsid w:val="488BF498"/>
    <w:rsid w:val="48C66C06"/>
    <w:rsid w:val="490E1006"/>
    <w:rsid w:val="49104B5C"/>
    <w:rsid w:val="492DD98C"/>
    <w:rsid w:val="4A29C4D7"/>
    <w:rsid w:val="4A8EC57B"/>
    <w:rsid w:val="4AB6D6CF"/>
    <w:rsid w:val="4B42819F"/>
    <w:rsid w:val="4EEE70AA"/>
    <w:rsid w:val="4F014E53"/>
    <w:rsid w:val="503B759D"/>
    <w:rsid w:val="51100E1D"/>
    <w:rsid w:val="517CC5E4"/>
    <w:rsid w:val="51DAB5D4"/>
    <w:rsid w:val="51FF09DD"/>
    <w:rsid w:val="545EAB52"/>
    <w:rsid w:val="54B466A6"/>
    <w:rsid w:val="54E4EC3C"/>
    <w:rsid w:val="56174826"/>
    <w:rsid w:val="56B26332"/>
    <w:rsid w:val="58301605"/>
    <w:rsid w:val="59F39DC0"/>
    <w:rsid w:val="5ABA214E"/>
    <w:rsid w:val="5B0A7FCD"/>
    <w:rsid w:val="5B5C4773"/>
    <w:rsid w:val="5B648A3E"/>
    <w:rsid w:val="5B78936F"/>
    <w:rsid w:val="5BCC57D3"/>
    <w:rsid w:val="5C26DAD0"/>
    <w:rsid w:val="5C6F8EFD"/>
    <w:rsid w:val="5D30BE0A"/>
    <w:rsid w:val="5E676A02"/>
    <w:rsid w:val="615DCD87"/>
    <w:rsid w:val="622DD29C"/>
    <w:rsid w:val="62D80545"/>
    <w:rsid w:val="6312AE81"/>
    <w:rsid w:val="644BFB62"/>
    <w:rsid w:val="64D05DB7"/>
    <w:rsid w:val="65138E3E"/>
    <w:rsid w:val="65493542"/>
    <w:rsid w:val="65F32056"/>
    <w:rsid w:val="666E05AC"/>
    <w:rsid w:val="67020490"/>
    <w:rsid w:val="6748F0A5"/>
    <w:rsid w:val="6761E1B3"/>
    <w:rsid w:val="6792C3DC"/>
    <w:rsid w:val="67D6F714"/>
    <w:rsid w:val="6840E495"/>
    <w:rsid w:val="684C94DE"/>
    <w:rsid w:val="690D4B5E"/>
    <w:rsid w:val="69ECF92D"/>
    <w:rsid w:val="6A3F3EDA"/>
    <w:rsid w:val="6AECD85D"/>
    <w:rsid w:val="6B3F9F3B"/>
    <w:rsid w:val="6B99D58A"/>
    <w:rsid w:val="6BA1FAE4"/>
    <w:rsid w:val="6CA49AFA"/>
    <w:rsid w:val="6D18CBD3"/>
    <w:rsid w:val="6D949C1D"/>
    <w:rsid w:val="6DC7104F"/>
    <w:rsid w:val="6E1A8840"/>
    <w:rsid w:val="6E778F18"/>
    <w:rsid w:val="6EB4F73F"/>
    <w:rsid w:val="6F762572"/>
    <w:rsid w:val="6FE91CAE"/>
    <w:rsid w:val="707B72E2"/>
    <w:rsid w:val="70C1FC3C"/>
    <w:rsid w:val="70FBF16E"/>
    <w:rsid w:val="71BFC81B"/>
    <w:rsid w:val="72DB89CE"/>
    <w:rsid w:val="72F0CA96"/>
    <w:rsid w:val="730C1548"/>
    <w:rsid w:val="74389BCD"/>
    <w:rsid w:val="757D5418"/>
    <w:rsid w:val="75C021FA"/>
    <w:rsid w:val="75FCA08D"/>
    <w:rsid w:val="76D42195"/>
    <w:rsid w:val="77E92E7B"/>
    <w:rsid w:val="78694050"/>
    <w:rsid w:val="794E0369"/>
    <w:rsid w:val="7AA6172C"/>
    <w:rsid w:val="7AE7D555"/>
    <w:rsid w:val="7B823A3B"/>
    <w:rsid w:val="7B8843AC"/>
    <w:rsid w:val="7BF7569D"/>
    <w:rsid w:val="7CB4C66B"/>
    <w:rsid w:val="7D526907"/>
    <w:rsid w:val="7DB050F2"/>
    <w:rsid w:val="7E691483"/>
    <w:rsid w:val="7EA0F54B"/>
    <w:rsid w:val="7F6BB07E"/>
    <w:rsid w:val="7F9A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Props1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D57CEA-609D-407B-AD38-E6509981A4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Kaci Kai</cp:lastModifiedBy>
  <cp:revision>5</cp:revision>
  <dcterms:created xsi:type="dcterms:W3CDTF">2021-01-11T02:26:00Z</dcterms:created>
  <dcterms:modified xsi:type="dcterms:W3CDTF">2021-01-2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